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CABA3F" w14:textId="6AA396A1" w:rsidR="00F917DF" w:rsidRPr="00F87EB0" w:rsidRDefault="00F917DF" w:rsidP="0017363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B5350E" w14:paraId="0D8D5037" w14:textId="77777777" w:rsidTr="00821D3C">
        <w:tc>
          <w:tcPr>
            <w:tcW w:w="10790" w:type="dxa"/>
            <w:gridSpan w:val="3"/>
          </w:tcPr>
          <w:p w14:paraId="58AD5B1D" w14:textId="20D6A044" w:rsidR="00B5350E" w:rsidRPr="00012DC7" w:rsidRDefault="00F05887" w:rsidP="000E633D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 xml:space="preserve">Team </w:t>
            </w:r>
            <w:r w:rsidR="00CB5B01">
              <w:rPr>
                <w:rFonts w:ascii="Lato" w:hAnsi="Lato"/>
                <w:b/>
              </w:rPr>
              <w:t>name</w:t>
            </w:r>
            <w:r w:rsidR="006B45A8">
              <w:rPr>
                <w:rFonts w:ascii="Lato" w:hAnsi="Lato"/>
                <w:b/>
              </w:rPr>
              <w:t>:</w:t>
            </w:r>
            <w:r w:rsidR="00F024EE">
              <w:rPr>
                <w:rFonts w:ascii="Lato" w:hAnsi="Lato"/>
                <w:b/>
              </w:rPr>
              <w:t xml:space="preserve"> </w:t>
            </w:r>
          </w:p>
        </w:tc>
      </w:tr>
      <w:tr w:rsidR="00B5350E" w14:paraId="025AECA4" w14:textId="77777777" w:rsidTr="00B5350E">
        <w:tc>
          <w:tcPr>
            <w:tcW w:w="3596" w:type="dxa"/>
          </w:tcPr>
          <w:p w14:paraId="014AF7F2" w14:textId="5884281F" w:rsidR="00B5350E" w:rsidRPr="00F917DF" w:rsidRDefault="001900FA" w:rsidP="000E633D">
            <w:pPr>
              <w:rPr>
                <w:rFonts w:ascii="Lato" w:hAnsi="Lato"/>
                <w:b/>
              </w:rPr>
            </w:pPr>
            <w:r w:rsidRPr="00F917DF">
              <w:rPr>
                <w:rFonts w:ascii="Lato" w:hAnsi="Lato"/>
                <w:b/>
              </w:rPr>
              <w:t>Originality of idea/solution</w:t>
            </w:r>
          </w:p>
        </w:tc>
        <w:tc>
          <w:tcPr>
            <w:tcW w:w="3597" w:type="dxa"/>
          </w:tcPr>
          <w:p w14:paraId="3416A79A" w14:textId="7C4912CD" w:rsidR="00B5350E" w:rsidRPr="00F917DF" w:rsidRDefault="005B6398" w:rsidP="000E633D">
            <w:pPr>
              <w:rPr>
                <w:rFonts w:ascii="Lato" w:hAnsi="Lato"/>
                <w:b/>
              </w:rPr>
            </w:pPr>
            <w:r w:rsidRPr="00F917DF">
              <w:rPr>
                <w:rFonts w:ascii="Lato" w:hAnsi="Lato"/>
                <w:b/>
              </w:rPr>
              <w:t>Teamwork</w:t>
            </w:r>
          </w:p>
        </w:tc>
        <w:tc>
          <w:tcPr>
            <w:tcW w:w="3597" w:type="dxa"/>
          </w:tcPr>
          <w:p w14:paraId="64288A9F" w14:textId="10ACC675" w:rsidR="00B5350E" w:rsidRPr="00F917DF" w:rsidRDefault="005B6398" w:rsidP="000E633D">
            <w:pPr>
              <w:rPr>
                <w:rFonts w:ascii="Lato" w:hAnsi="Lato"/>
                <w:b/>
              </w:rPr>
            </w:pPr>
            <w:r w:rsidRPr="00F917DF">
              <w:rPr>
                <w:rFonts w:ascii="Lato" w:hAnsi="Lato"/>
                <w:b/>
              </w:rPr>
              <w:t>Elevator pitch</w:t>
            </w:r>
          </w:p>
        </w:tc>
      </w:tr>
      <w:tr w:rsidR="00B5350E" w14:paraId="13CD6150" w14:textId="77777777" w:rsidTr="00B5350E">
        <w:tc>
          <w:tcPr>
            <w:tcW w:w="3596" w:type="dxa"/>
          </w:tcPr>
          <w:p w14:paraId="74E26A6F" w14:textId="77777777" w:rsidR="00B5350E" w:rsidRDefault="00B5350E" w:rsidP="000E633D">
            <w:pPr>
              <w:rPr>
                <w:rFonts w:ascii="Lato" w:hAnsi="Lato"/>
              </w:rPr>
            </w:pPr>
          </w:p>
          <w:p w14:paraId="7534F68A" w14:textId="2D1A1F5C" w:rsidR="00F917DF" w:rsidRDefault="00F917DF" w:rsidP="000E633D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0BE2F75C" w14:textId="5B119F5B" w:rsidR="00FC07C7" w:rsidRDefault="00FC07C7" w:rsidP="00C51EA9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1D384C21" w14:textId="77777777" w:rsidR="00B5350E" w:rsidRDefault="00B5350E" w:rsidP="000E633D">
            <w:pPr>
              <w:rPr>
                <w:rFonts w:ascii="Lato" w:hAnsi="Lato"/>
              </w:rPr>
            </w:pPr>
          </w:p>
        </w:tc>
      </w:tr>
      <w:tr w:rsidR="00B5350E" w14:paraId="73A32DAC" w14:textId="77777777" w:rsidTr="00B5350E">
        <w:tc>
          <w:tcPr>
            <w:tcW w:w="3596" w:type="dxa"/>
          </w:tcPr>
          <w:p w14:paraId="491AECF0" w14:textId="6F4CD825" w:rsidR="00B5350E" w:rsidRPr="00F917DF" w:rsidRDefault="00EB6CDD" w:rsidP="000E633D">
            <w:pPr>
              <w:rPr>
                <w:rFonts w:ascii="Lato" w:hAnsi="Lato"/>
                <w:b/>
              </w:rPr>
            </w:pPr>
            <w:r w:rsidRPr="00F917DF">
              <w:rPr>
                <w:rFonts w:ascii="Lato" w:hAnsi="Lato"/>
                <w:b/>
              </w:rPr>
              <w:t>Quality of design adaptation</w:t>
            </w:r>
          </w:p>
        </w:tc>
        <w:tc>
          <w:tcPr>
            <w:tcW w:w="3597" w:type="dxa"/>
          </w:tcPr>
          <w:p w14:paraId="290099D7" w14:textId="66CDAD53" w:rsidR="00B5350E" w:rsidRPr="00F917DF" w:rsidRDefault="00EB6CDD" w:rsidP="000E633D">
            <w:pPr>
              <w:rPr>
                <w:rFonts w:ascii="Lato" w:hAnsi="Lato"/>
                <w:b/>
              </w:rPr>
            </w:pPr>
            <w:r w:rsidRPr="00F917DF">
              <w:rPr>
                <w:rFonts w:ascii="Lato" w:hAnsi="Lato"/>
                <w:b/>
              </w:rPr>
              <w:t>Build quality</w:t>
            </w:r>
          </w:p>
        </w:tc>
        <w:tc>
          <w:tcPr>
            <w:tcW w:w="3597" w:type="dxa"/>
          </w:tcPr>
          <w:p w14:paraId="171AA11A" w14:textId="55AE8334" w:rsidR="00B5350E" w:rsidRPr="00F917DF" w:rsidRDefault="00EB6CDD" w:rsidP="000E633D">
            <w:pPr>
              <w:rPr>
                <w:rFonts w:ascii="Lato" w:hAnsi="Lato"/>
                <w:b/>
              </w:rPr>
            </w:pPr>
            <w:r w:rsidRPr="00F917DF">
              <w:rPr>
                <w:rFonts w:ascii="Lato" w:hAnsi="Lato"/>
                <w:b/>
              </w:rPr>
              <w:t>Marketing</w:t>
            </w:r>
          </w:p>
        </w:tc>
      </w:tr>
      <w:tr w:rsidR="005B6398" w14:paraId="201D5031" w14:textId="77777777" w:rsidTr="00B5350E">
        <w:tc>
          <w:tcPr>
            <w:tcW w:w="3596" w:type="dxa"/>
          </w:tcPr>
          <w:p w14:paraId="0C79A008" w14:textId="77777777" w:rsidR="005B6398" w:rsidRDefault="005B6398" w:rsidP="000E633D">
            <w:pPr>
              <w:rPr>
                <w:rFonts w:ascii="Lato" w:hAnsi="Lato"/>
              </w:rPr>
            </w:pPr>
          </w:p>
          <w:p w14:paraId="75DFFAA5" w14:textId="30FD05DC" w:rsidR="00F917DF" w:rsidRDefault="00F917DF" w:rsidP="000E633D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2C9F7285" w14:textId="77777777" w:rsidR="005B6398" w:rsidRDefault="005B6398" w:rsidP="000E633D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7BF9256A" w14:textId="77777777" w:rsidR="005B6398" w:rsidRDefault="005B6398" w:rsidP="000E633D">
            <w:pPr>
              <w:rPr>
                <w:rFonts w:ascii="Lato" w:hAnsi="Lato"/>
              </w:rPr>
            </w:pPr>
          </w:p>
        </w:tc>
      </w:tr>
      <w:tr w:rsidR="004A5121" w14:paraId="32239B39" w14:textId="77777777" w:rsidTr="00826778">
        <w:tc>
          <w:tcPr>
            <w:tcW w:w="3596" w:type="dxa"/>
          </w:tcPr>
          <w:p w14:paraId="4C3A8AC0" w14:textId="7289BF06" w:rsidR="004A5121" w:rsidRPr="004A5121" w:rsidRDefault="004A5121" w:rsidP="000E633D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Additional challenges complete</w:t>
            </w:r>
            <w:r w:rsidR="00F05887">
              <w:rPr>
                <w:rFonts w:ascii="Lato" w:hAnsi="Lato"/>
                <w:b/>
              </w:rPr>
              <w:t>d</w:t>
            </w:r>
            <w:r>
              <w:rPr>
                <w:rFonts w:ascii="Lato" w:hAnsi="Lato"/>
                <w:b/>
              </w:rPr>
              <w:t>:</w:t>
            </w:r>
          </w:p>
        </w:tc>
        <w:tc>
          <w:tcPr>
            <w:tcW w:w="7194" w:type="dxa"/>
            <w:gridSpan w:val="2"/>
          </w:tcPr>
          <w:p w14:paraId="31D0CBB5" w14:textId="3A86A026" w:rsidR="004A5121" w:rsidRPr="004A5121" w:rsidRDefault="004A5121" w:rsidP="000E633D">
            <w:pPr>
              <w:rPr>
                <w:rFonts w:ascii="Lato" w:hAnsi="Lato"/>
                <w:b/>
              </w:rPr>
            </w:pPr>
            <w:r w:rsidRPr="004A5121">
              <w:rPr>
                <w:rFonts w:ascii="Lato" w:hAnsi="Lato"/>
                <w:b/>
              </w:rPr>
              <w:t>Notes:</w:t>
            </w:r>
          </w:p>
        </w:tc>
      </w:tr>
      <w:tr w:rsidR="002B41FB" w14:paraId="59643D4C" w14:textId="77777777" w:rsidTr="00826778">
        <w:tc>
          <w:tcPr>
            <w:tcW w:w="3596" w:type="dxa"/>
          </w:tcPr>
          <w:p w14:paraId="49EA23D8" w14:textId="77777777" w:rsidR="002B41FB" w:rsidRDefault="002B41FB" w:rsidP="000E633D">
            <w:pPr>
              <w:rPr>
                <w:rFonts w:ascii="Lato" w:hAnsi="Lato"/>
              </w:rPr>
            </w:pPr>
          </w:p>
          <w:p w14:paraId="00C87855" w14:textId="77777777" w:rsidR="002B41FB" w:rsidRDefault="002B41FB" w:rsidP="000E633D">
            <w:pPr>
              <w:rPr>
                <w:rFonts w:ascii="Lato" w:hAnsi="Lato"/>
              </w:rPr>
            </w:pPr>
          </w:p>
          <w:p w14:paraId="5B4C851A" w14:textId="1E8F76AC" w:rsidR="002B41FB" w:rsidRDefault="002B41FB" w:rsidP="000E633D">
            <w:pPr>
              <w:rPr>
                <w:rFonts w:ascii="Lato" w:hAnsi="Lato"/>
              </w:rPr>
            </w:pPr>
          </w:p>
        </w:tc>
        <w:tc>
          <w:tcPr>
            <w:tcW w:w="7194" w:type="dxa"/>
            <w:gridSpan w:val="2"/>
            <w:vMerge w:val="restart"/>
          </w:tcPr>
          <w:p w14:paraId="685AF8BF" w14:textId="77777777" w:rsidR="002B41FB" w:rsidRDefault="002B41FB" w:rsidP="000E633D">
            <w:pPr>
              <w:rPr>
                <w:rFonts w:ascii="Lato" w:hAnsi="Lato"/>
              </w:rPr>
            </w:pPr>
          </w:p>
          <w:p w14:paraId="43EAF4ED" w14:textId="77777777" w:rsidR="002B41FB" w:rsidRDefault="002B41FB" w:rsidP="000E633D">
            <w:pPr>
              <w:rPr>
                <w:rFonts w:ascii="Lato" w:hAnsi="Lato"/>
              </w:rPr>
            </w:pPr>
          </w:p>
          <w:p w14:paraId="219B2EEF" w14:textId="36E3D4D2" w:rsidR="002B41FB" w:rsidRDefault="002B41FB" w:rsidP="000E633D">
            <w:pPr>
              <w:rPr>
                <w:rFonts w:ascii="Lato" w:hAnsi="Lato"/>
              </w:rPr>
            </w:pPr>
          </w:p>
        </w:tc>
      </w:tr>
      <w:tr w:rsidR="002B41FB" w14:paraId="38115C46" w14:textId="77777777" w:rsidTr="00826778">
        <w:tc>
          <w:tcPr>
            <w:tcW w:w="3596" w:type="dxa"/>
          </w:tcPr>
          <w:p w14:paraId="5F59EC18" w14:textId="27C30310" w:rsidR="002B41FB" w:rsidRPr="002B41FB" w:rsidRDefault="002B41FB" w:rsidP="000E633D">
            <w:pPr>
              <w:rPr>
                <w:rFonts w:ascii="Lato" w:hAnsi="Lato"/>
                <w:b/>
              </w:rPr>
            </w:pPr>
            <w:r w:rsidRPr="002B41FB">
              <w:rPr>
                <w:rFonts w:ascii="Lato" w:hAnsi="Lato"/>
                <w:b/>
              </w:rPr>
              <w:t>Hurricane test passed:</w:t>
            </w:r>
          </w:p>
        </w:tc>
        <w:tc>
          <w:tcPr>
            <w:tcW w:w="7194" w:type="dxa"/>
            <w:gridSpan w:val="2"/>
            <w:vMerge/>
          </w:tcPr>
          <w:p w14:paraId="17C33D3F" w14:textId="77777777" w:rsidR="002B41FB" w:rsidRDefault="002B41FB" w:rsidP="000E633D">
            <w:pPr>
              <w:rPr>
                <w:rFonts w:ascii="Lato" w:hAnsi="Lato"/>
              </w:rPr>
            </w:pPr>
          </w:p>
        </w:tc>
      </w:tr>
    </w:tbl>
    <w:p w14:paraId="0F5CC8BD" w14:textId="393EB180" w:rsidR="001C7D27" w:rsidRPr="00173634" w:rsidRDefault="001C7D27" w:rsidP="004375B4">
      <w:pPr>
        <w:rPr>
          <w:rFonts w:ascii="Lato" w:hAnsi="Lato"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7F1FB6" w:rsidRPr="00012DC7" w14:paraId="1293A406" w14:textId="77777777" w:rsidTr="00614018">
        <w:tc>
          <w:tcPr>
            <w:tcW w:w="10790" w:type="dxa"/>
            <w:gridSpan w:val="3"/>
          </w:tcPr>
          <w:p w14:paraId="6D81407B" w14:textId="77777777" w:rsidR="007F1FB6" w:rsidRPr="00012DC7" w:rsidRDefault="007F1FB6" w:rsidP="00614018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 xml:space="preserve">Team name: </w:t>
            </w:r>
          </w:p>
        </w:tc>
      </w:tr>
      <w:tr w:rsidR="007F1FB6" w:rsidRPr="00F917DF" w14:paraId="11A20EED" w14:textId="77777777" w:rsidTr="00614018">
        <w:tc>
          <w:tcPr>
            <w:tcW w:w="3596" w:type="dxa"/>
          </w:tcPr>
          <w:p w14:paraId="45083F0A" w14:textId="77777777" w:rsidR="007F1FB6" w:rsidRPr="00F917DF" w:rsidRDefault="007F1FB6" w:rsidP="00614018">
            <w:pPr>
              <w:rPr>
                <w:rFonts w:ascii="Lato" w:hAnsi="Lato"/>
                <w:b/>
              </w:rPr>
            </w:pPr>
            <w:r w:rsidRPr="00F917DF">
              <w:rPr>
                <w:rFonts w:ascii="Lato" w:hAnsi="Lato"/>
                <w:b/>
              </w:rPr>
              <w:t>Originality of idea/solution</w:t>
            </w:r>
          </w:p>
        </w:tc>
        <w:tc>
          <w:tcPr>
            <w:tcW w:w="3597" w:type="dxa"/>
          </w:tcPr>
          <w:p w14:paraId="686739B3" w14:textId="77777777" w:rsidR="007F1FB6" w:rsidRPr="00F917DF" w:rsidRDefault="007F1FB6" w:rsidP="00614018">
            <w:pPr>
              <w:rPr>
                <w:rFonts w:ascii="Lato" w:hAnsi="Lato"/>
                <w:b/>
              </w:rPr>
            </w:pPr>
            <w:r w:rsidRPr="00F917DF">
              <w:rPr>
                <w:rFonts w:ascii="Lato" w:hAnsi="Lato"/>
                <w:b/>
              </w:rPr>
              <w:t>Teamwork</w:t>
            </w:r>
          </w:p>
        </w:tc>
        <w:tc>
          <w:tcPr>
            <w:tcW w:w="3597" w:type="dxa"/>
          </w:tcPr>
          <w:p w14:paraId="5B1D646A" w14:textId="77777777" w:rsidR="007F1FB6" w:rsidRPr="00F917DF" w:rsidRDefault="007F1FB6" w:rsidP="00614018">
            <w:pPr>
              <w:rPr>
                <w:rFonts w:ascii="Lato" w:hAnsi="Lato"/>
                <w:b/>
              </w:rPr>
            </w:pPr>
            <w:r w:rsidRPr="00F917DF">
              <w:rPr>
                <w:rFonts w:ascii="Lato" w:hAnsi="Lato"/>
                <w:b/>
              </w:rPr>
              <w:t>Elevator pitch</w:t>
            </w:r>
          </w:p>
        </w:tc>
      </w:tr>
      <w:tr w:rsidR="007F1FB6" w14:paraId="0A4D7C2E" w14:textId="77777777" w:rsidTr="00614018">
        <w:tc>
          <w:tcPr>
            <w:tcW w:w="3596" w:type="dxa"/>
          </w:tcPr>
          <w:p w14:paraId="11235A77" w14:textId="77777777" w:rsidR="007F1FB6" w:rsidRDefault="007F1FB6" w:rsidP="00614018">
            <w:pPr>
              <w:rPr>
                <w:rFonts w:ascii="Lato" w:hAnsi="Lato"/>
              </w:rPr>
            </w:pPr>
          </w:p>
          <w:p w14:paraId="14523BD5" w14:textId="77777777" w:rsidR="007F1FB6" w:rsidRDefault="007F1FB6" w:rsidP="00614018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31CE217D" w14:textId="77777777" w:rsidR="007F1FB6" w:rsidRDefault="007F1FB6" w:rsidP="00614018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4BE77A59" w14:textId="77777777" w:rsidR="007F1FB6" w:rsidRDefault="007F1FB6" w:rsidP="00614018">
            <w:pPr>
              <w:rPr>
                <w:rFonts w:ascii="Lato" w:hAnsi="Lato"/>
              </w:rPr>
            </w:pPr>
          </w:p>
        </w:tc>
      </w:tr>
      <w:tr w:rsidR="007F1FB6" w:rsidRPr="00F917DF" w14:paraId="2237FB1A" w14:textId="77777777" w:rsidTr="00614018">
        <w:tc>
          <w:tcPr>
            <w:tcW w:w="3596" w:type="dxa"/>
          </w:tcPr>
          <w:p w14:paraId="59A1AE00" w14:textId="77777777" w:rsidR="007F1FB6" w:rsidRPr="00F917DF" w:rsidRDefault="007F1FB6" w:rsidP="00614018">
            <w:pPr>
              <w:rPr>
                <w:rFonts w:ascii="Lato" w:hAnsi="Lato"/>
                <w:b/>
              </w:rPr>
            </w:pPr>
            <w:r w:rsidRPr="00F917DF">
              <w:rPr>
                <w:rFonts w:ascii="Lato" w:hAnsi="Lato"/>
                <w:b/>
              </w:rPr>
              <w:t>Quality of design adaptation</w:t>
            </w:r>
          </w:p>
        </w:tc>
        <w:tc>
          <w:tcPr>
            <w:tcW w:w="3597" w:type="dxa"/>
          </w:tcPr>
          <w:p w14:paraId="2A9D262B" w14:textId="77777777" w:rsidR="007F1FB6" w:rsidRPr="00F917DF" w:rsidRDefault="007F1FB6" w:rsidP="00614018">
            <w:pPr>
              <w:rPr>
                <w:rFonts w:ascii="Lato" w:hAnsi="Lato"/>
                <w:b/>
              </w:rPr>
            </w:pPr>
            <w:r w:rsidRPr="00F917DF">
              <w:rPr>
                <w:rFonts w:ascii="Lato" w:hAnsi="Lato"/>
                <w:b/>
              </w:rPr>
              <w:t>Build quality</w:t>
            </w:r>
          </w:p>
        </w:tc>
        <w:tc>
          <w:tcPr>
            <w:tcW w:w="3597" w:type="dxa"/>
          </w:tcPr>
          <w:p w14:paraId="69CE163C" w14:textId="77777777" w:rsidR="007F1FB6" w:rsidRPr="00F917DF" w:rsidRDefault="007F1FB6" w:rsidP="00614018">
            <w:pPr>
              <w:rPr>
                <w:rFonts w:ascii="Lato" w:hAnsi="Lato"/>
                <w:b/>
              </w:rPr>
            </w:pPr>
            <w:r w:rsidRPr="00F917DF">
              <w:rPr>
                <w:rFonts w:ascii="Lato" w:hAnsi="Lato"/>
                <w:b/>
              </w:rPr>
              <w:t>Marketing</w:t>
            </w:r>
          </w:p>
        </w:tc>
      </w:tr>
      <w:tr w:rsidR="007F1FB6" w14:paraId="0B751E22" w14:textId="77777777" w:rsidTr="00614018">
        <w:tc>
          <w:tcPr>
            <w:tcW w:w="3596" w:type="dxa"/>
          </w:tcPr>
          <w:p w14:paraId="58A8DF39" w14:textId="77777777" w:rsidR="007F1FB6" w:rsidRDefault="007F1FB6" w:rsidP="00614018">
            <w:pPr>
              <w:rPr>
                <w:rFonts w:ascii="Lato" w:hAnsi="Lato"/>
              </w:rPr>
            </w:pPr>
          </w:p>
          <w:p w14:paraId="6188722F" w14:textId="77777777" w:rsidR="007F1FB6" w:rsidRDefault="007F1FB6" w:rsidP="00614018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4A91652B" w14:textId="77777777" w:rsidR="007F1FB6" w:rsidRDefault="007F1FB6" w:rsidP="00614018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46E2F245" w14:textId="77777777" w:rsidR="007F1FB6" w:rsidRDefault="007F1FB6" w:rsidP="00614018">
            <w:pPr>
              <w:rPr>
                <w:rFonts w:ascii="Lato" w:hAnsi="Lato"/>
              </w:rPr>
            </w:pPr>
          </w:p>
        </w:tc>
      </w:tr>
      <w:tr w:rsidR="007F1FB6" w:rsidRPr="004A5121" w14:paraId="27857ADA" w14:textId="77777777" w:rsidTr="00614018">
        <w:tc>
          <w:tcPr>
            <w:tcW w:w="3596" w:type="dxa"/>
          </w:tcPr>
          <w:p w14:paraId="2711A265" w14:textId="77777777" w:rsidR="007F1FB6" w:rsidRPr="004A5121" w:rsidRDefault="007F1FB6" w:rsidP="00614018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Additional challenges completed:</w:t>
            </w:r>
          </w:p>
        </w:tc>
        <w:tc>
          <w:tcPr>
            <w:tcW w:w="7194" w:type="dxa"/>
            <w:gridSpan w:val="2"/>
          </w:tcPr>
          <w:p w14:paraId="6A8FBE54" w14:textId="77777777" w:rsidR="007F1FB6" w:rsidRPr="004A5121" w:rsidRDefault="007F1FB6" w:rsidP="00614018">
            <w:pPr>
              <w:rPr>
                <w:rFonts w:ascii="Lato" w:hAnsi="Lato"/>
                <w:b/>
              </w:rPr>
            </w:pPr>
            <w:r w:rsidRPr="004A5121">
              <w:rPr>
                <w:rFonts w:ascii="Lato" w:hAnsi="Lato"/>
                <w:b/>
              </w:rPr>
              <w:t>Notes:</w:t>
            </w:r>
          </w:p>
        </w:tc>
      </w:tr>
      <w:tr w:rsidR="007F1FB6" w14:paraId="13C8F6D8" w14:textId="77777777" w:rsidTr="00614018">
        <w:tc>
          <w:tcPr>
            <w:tcW w:w="3596" w:type="dxa"/>
          </w:tcPr>
          <w:p w14:paraId="257B0622" w14:textId="77777777" w:rsidR="007F1FB6" w:rsidRDefault="007F1FB6" w:rsidP="00614018">
            <w:pPr>
              <w:rPr>
                <w:rFonts w:ascii="Lato" w:hAnsi="Lato"/>
              </w:rPr>
            </w:pPr>
          </w:p>
        </w:tc>
        <w:tc>
          <w:tcPr>
            <w:tcW w:w="7194" w:type="dxa"/>
            <w:gridSpan w:val="2"/>
          </w:tcPr>
          <w:p w14:paraId="522C7045" w14:textId="77777777" w:rsidR="007F1FB6" w:rsidRDefault="007F1FB6" w:rsidP="00614018">
            <w:pPr>
              <w:rPr>
                <w:rFonts w:ascii="Lato" w:hAnsi="Lato"/>
              </w:rPr>
            </w:pPr>
          </w:p>
          <w:p w14:paraId="0DDBE94D" w14:textId="77777777" w:rsidR="007F1FB6" w:rsidRDefault="007F1FB6" w:rsidP="00614018">
            <w:pPr>
              <w:rPr>
                <w:rFonts w:ascii="Lato" w:hAnsi="Lato"/>
              </w:rPr>
            </w:pPr>
          </w:p>
          <w:p w14:paraId="4891E778" w14:textId="77777777" w:rsidR="007F1FB6" w:rsidRDefault="007F1FB6" w:rsidP="00614018">
            <w:pPr>
              <w:rPr>
                <w:rFonts w:ascii="Lato" w:hAnsi="Lato"/>
              </w:rPr>
            </w:pPr>
          </w:p>
          <w:p w14:paraId="2069BEC9" w14:textId="77777777" w:rsidR="007F1FB6" w:rsidRDefault="007F1FB6" w:rsidP="00614018">
            <w:pPr>
              <w:rPr>
                <w:rFonts w:ascii="Lato" w:hAnsi="Lato"/>
              </w:rPr>
            </w:pPr>
          </w:p>
        </w:tc>
      </w:tr>
    </w:tbl>
    <w:p w14:paraId="352C5A96" w14:textId="1FB27D6F" w:rsidR="004375B4" w:rsidRPr="00173634" w:rsidRDefault="004375B4" w:rsidP="004375B4">
      <w:pPr>
        <w:rPr>
          <w:rFonts w:ascii="Lato" w:hAnsi="Lato"/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7F1FB6" w:rsidRPr="00012DC7" w14:paraId="4A3CDFD3" w14:textId="77777777" w:rsidTr="00614018">
        <w:tc>
          <w:tcPr>
            <w:tcW w:w="10790" w:type="dxa"/>
            <w:gridSpan w:val="3"/>
          </w:tcPr>
          <w:p w14:paraId="3EA49034" w14:textId="77777777" w:rsidR="007F1FB6" w:rsidRPr="00012DC7" w:rsidRDefault="007F1FB6" w:rsidP="00614018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 xml:space="preserve">Team name: </w:t>
            </w:r>
          </w:p>
        </w:tc>
      </w:tr>
      <w:tr w:rsidR="007F1FB6" w:rsidRPr="00F917DF" w14:paraId="0624A06B" w14:textId="77777777" w:rsidTr="00614018">
        <w:tc>
          <w:tcPr>
            <w:tcW w:w="3596" w:type="dxa"/>
          </w:tcPr>
          <w:p w14:paraId="1C637FB1" w14:textId="77777777" w:rsidR="007F1FB6" w:rsidRPr="00F917DF" w:rsidRDefault="007F1FB6" w:rsidP="00614018">
            <w:pPr>
              <w:rPr>
                <w:rFonts w:ascii="Lato" w:hAnsi="Lato"/>
                <w:b/>
              </w:rPr>
            </w:pPr>
            <w:r w:rsidRPr="00F917DF">
              <w:rPr>
                <w:rFonts w:ascii="Lato" w:hAnsi="Lato"/>
                <w:b/>
              </w:rPr>
              <w:t>Originality of idea/solution</w:t>
            </w:r>
          </w:p>
        </w:tc>
        <w:tc>
          <w:tcPr>
            <w:tcW w:w="3597" w:type="dxa"/>
          </w:tcPr>
          <w:p w14:paraId="30265B34" w14:textId="77777777" w:rsidR="007F1FB6" w:rsidRPr="00F917DF" w:rsidRDefault="007F1FB6" w:rsidP="00614018">
            <w:pPr>
              <w:rPr>
                <w:rFonts w:ascii="Lato" w:hAnsi="Lato"/>
                <w:b/>
              </w:rPr>
            </w:pPr>
            <w:r w:rsidRPr="00F917DF">
              <w:rPr>
                <w:rFonts w:ascii="Lato" w:hAnsi="Lato"/>
                <w:b/>
              </w:rPr>
              <w:t>Teamwork</w:t>
            </w:r>
          </w:p>
        </w:tc>
        <w:tc>
          <w:tcPr>
            <w:tcW w:w="3597" w:type="dxa"/>
          </w:tcPr>
          <w:p w14:paraId="4A85B2AE" w14:textId="77777777" w:rsidR="007F1FB6" w:rsidRPr="00F917DF" w:rsidRDefault="007F1FB6" w:rsidP="00614018">
            <w:pPr>
              <w:rPr>
                <w:rFonts w:ascii="Lato" w:hAnsi="Lato"/>
                <w:b/>
              </w:rPr>
            </w:pPr>
            <w:r w:rsidRPr="00F917DF">
              <w:rPr>
                <w:rFonts w:ascii="Lato" w:hAnsi="Lato"/>
                <w:b/>
              </w:rPr>
              <w:t>Elevator pitch</w:t>
            </w:r>
          </w:p>
        </w:tc>
      </w:tr>
      <w:tr w:rsidR="007F1FB6" w14:paraId="3DF0E337" w14:textId="77777777" w:rsidTr="00614018">
        <w:tc>
          <w:tcPr>
            <w:tcW w:w="3596" w:type="dxa"/>
          </w:tcPr>
          <w:p w14:paraId="462AEF3B" w14:textId="77777777" w:rsidR="007F1FB6" w:rsidRDefault="007F1FB6" w:rsidP="00614018">
            <w:pPr>
              <w:rPr>
                <w:rFonts w:ascii="Lato" w:hAnsi="Lato"/>
              </w:rPr>
            </w:pPr>
          </w:p>
          <w:p w14:paraId="78287369" w14:textId="77777777" w:rsidR="007F1FB6" w:rsidRDefault="007F1FB6" w:rsidP="00614018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42E08033" w14:textId="77777777" w:rsidR="007F1FB6" w:rsidRDefault="007F1FB6" w:rsidP="00614018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39A30483" w14:textId="77777777" w:rsidR="007F1FB6" w:rsidRDefault="007F1FB6" w:rsidP="00614018">
            <w:pPr>
              <w:rPr>
                <w:rFonts w:ascii="Lato" w:hAnsi="Lato"/>
              </w:rPr>
            </w:pPr>
          </w:p>
        </w:tc>
      </w:tr>
      <w:tr w:rsidR="007F1FB6" w:rsidRPr="00F917DF" w14:paraId="5EB3E86E" w14:textId="77777777" w:rsidTr="00614018">
        <w:tc>
          <w:tcPr>
            <w:tcW w:w="3596" w:type="dxa"/>
          </w:tcPr>
          <w:p w14:paraId="5D4995B6" w14:textId="77777777" w:rsidR="007F1FB6" w:rsidRPr="00F917DF" w:rsidRDefault="007F1FB6" w:rsidP="00614018">
            <w:pPr>
              <w:rPr>
                <w:rFonts w:ascii="Lato" w:hAnsi="Lato"/>
                <w:b/>
              </w:rPr>
            </w:pPr>
            <w:r w:rsidRPr="00F917DF">
              <w:rPr>
                <w:rFonts w:ascii="Lato" w:hAnsi="Lato"/>
                <w:b/>
              </w:rPr>
              <w:t>Quality of design adaptation</w:t>
            </w:r>
          </w:p>
        </w:tc>
        <w:tc>
          <w:tcPr>
            <w:tcW w:w="3597" w:type="dxa"/>
          </w:tcPr>
          <w:p w14:paraId="6B015410" w14:textId="77777777" w:rsidR="007F1FB6" w:rsidRPr="00F917DF" w:rsidRDefault="007F1FB6" w:rsidP="00614018">
            <w:pPr>
              <w:rPr>
                <w:rFonts w:ascii="Lato" w:hAnsi="Lato"/>
                <w:b/>
              </w:rPr>
            </w:pPr>
            <w:r w:rsidRPr="00F917DF">
              <w:rPr>
                <w:rFonts w:ascii="Lato" w:hAnsi="Lato"/>
                <w:b/>
              </w:rPr>
              <w:t>Build quality</w:t>
            </w:r>
          </w:p>
        </w:tc>
        <w:tc>
          <w:tcPr>
            <w:tcW w:w="3597" w:type="dxa"/>
          </w:tcPr>
          <w:p w14:paraId="2D02C7B3" w14:textId="77777777" w:rsidR="007F1FB6" w:rsidRPr="00F917DF" w:rsidRDefault="007F1FB6" w:rsidP="00614018">
            <w:pPr>
              <w:rPr>
                <w:rFonts w:ascii="Lato" w:hAnsi="Lato"/>
                <w:b/>
              </w:rPr>
            </w:pPr>
            <w:r w:rsidRPr="00F917DF">
              <w:rPr>
                <w:rFonts w:ascii="Lato" w:hAnsi="Lato"/>
                <w:b/>
              </w:rPr>
              <w:t>Marketing</w:t>
            </w:r>
          </w:p>
        </w:tc>
      </w:tr>
      <w:tr w:rsidR="007F1FB6" w14:paraId="48999ECD" w14:textId="77777777" w:rsidTr="00614018">
        <w:tc>
          <w:tcPr>
            <w:tcW w:w="3596" w:type="dxa"/>
          </w:tcPr>
          <w:p w14:paraId="36E8ABF6" w14:textId="77777777" w:rsidR="007F1FB6" w:rsidRDefault="007F1FB6" w:rsidP="00614018">
            <w:pPr>
              <w:rPr>
                <w:rFonts w:ascii="Lato" w:hAnsi="Lato"/>
              </w:rPr>
            </w:pPr>
          </w:p>
          <w:p w14:paraId="1719DAB4" w14:textId="77777777" w:rsidR="007F1FB6" w:rsidRDefault="007F1FB6" w:rsidP="00614018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55E7F92A" w14:textId="77777777" w:rsidR="007F1FB6" w:rsidRDefault="007F1FB6" w:rsidP="00614018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3F4EAEED" w14:textId="77777777" w:rsidR="007F1FB6" w:rsidRDefault="007F1FB6" w:rsidP="00614018">
            <w:pPr>
              <w:rPr>
                <w:rFonts w:ascii="Lato" w:hAnsi="Lato"/>
              </w:rPr>
            </w:pPr>
          </w:p>
        </w:tc>
      </w:tr>
      <w:tr w:rsidR="007F1FB6" w:rsidRPr="004A5121" w14:paraId="49CA0CB0" w14:textId="77777777" w:rsidTr="00614018">
        <w:tc>
          <w:tcPr>
            <w:tcW w:w="3596" w:type="dxa"/>
          </w:tcPr>
          <w:p w14:paraId="486DFD1B" w14:textId="77777777" w:rsidR="007F1FB6" w:rsidRPr="004A5121" w:rsidRDefault="007F1FB6" w:rsidP="00614018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Additional challenges completed:</w:t>
            </w:r>
          </w:p>
        </w:tc>
        <w:tc>
          <w:tcPr>
            <w:tcW w:w="7194" w:type="dxa"/>
            <w:gridSpan w:val="2"/>
          </w:tcPr>
          <w:p w14:paraId="3E93DE75" w14:textId="77777777" w:rsidR="007F1FB6" w:rsidRPr="004A5121" w:rsidRDefault="007F1FB6" w:rsidP="00614018">
            <w:pPr>
              <w:rPr>
                <w:rFonts w:ascii="Lato" w:hAnsi="Lato"/>
                <w:b/>
              </w:rPr>
            </w:pPr>
            <w:r w:rsidRPr="004A5121">
              <w:rPr>
                <w:rFonts w:ascii="Lato" w:hAnsi="Lato"/>
                <w:b/>
              </w:rPr>
              <w:t>Notes:</w:t>
            </w:r>
          </w:p>
        </w:tc>
      </w:tr>
      <w:tr w:rsidR="007F1FB6" w14:paraId="279AB97E" w14:textId="77777777" w:rsidTr="00614018">
        <w:tc>
          <w:tcPr>
            <w:tcW w:w="3596" w:type="dxa"/>
          </w:tcPr>
          <w:p w14:paraId="6755A223" w14:textId="77777777" w:rsidR="007F1FB6" w:rsidRDefault="007F1FB6" w:rsidP="00614018">
            <w:pPr>
              <w:rPr>
                <w:rFonts w:ascii="Lato" w:hAnsi="Lato"/>
              </w:rPr>
            </w:pPr>
          </w:p>
          <w:p w14:paraId="1F1151F2" w14:textId="77777777" w:rsidR="007F1FB6" w:rsidRDefault="007F1FB6" w:rsidP="00614018">
            <w:pPr>
              <w:rPr>
                <w:rFonts w:ascii="Lato" w:hAnsi="Lato"/>
              </w:rPr>
            </w:pPr>
          </w:p>
        </w:tc>
        <w:tc>
          <w:tcPr>
            <w:tcW w:w="7194" w:type="dxa"/>
            <w:gridSpan w:val="2"/>
          </w:tcPr>
          <w:p w14:paraId="5FC0E1CC" w14:textId="77777777" w:rsidR="007F1FB6" w:rsidRDefault="007F1FB6" w:rsidP="00614018">
            <w:pPr>
              <w:rPr>
                <w:rFonts w:ascii="Lato" w:hAnsi="Lato"/>
              </w:rPr>
            </w:pPr>
          </w:p>
          <w:p w14:paraId="05A3323E" w14:textId="77777777" w:rsidR="007F1FB6" w:rsidRDefault="007F1FB6" w:rsidP="00614018">
            <w:pPr>
              <w:rPr>
                <w:rFonts w:ascii="Lato" w:hAnsi="Lato"/>
              </w:rPr>
            </w:pPr>
          </w:p>
          <w:p w14:paraId="60CB33E9" w14:textId="77777777" w:rsidR="007F1FB6" w:rsidRDefault="007F1FB6" w:rsidP="00614018">
            <w:pPr>
              <w:rPr>
                <w:rFonts w:ascii="Lato" w:hAnsi="Lato"/>
              </w:rPr>
            </w:pPr>
          </w:p>
          <w:p w14:paraId="6E93651B" w14:textId="77777777" w:rsidR="007F1FB6" w:rsidRDefault="007F1FB6" w:rsidP="00614018">
            <w:pPr>
              <w:rPr>
                <w:rFonts w:ascii="Lato" w:hAnsi="Lato"/>
              </w:rPr>
            </w:pPr>
          </w:p>
        </w:tc>
      </w:tr>
    </w:tbl>
    <w:p w14:paraId="1D82D14F" w14:textId="77777777" w:rsidR="007F1FB6" w:rsidRPr="00173634" w:rsidRDefault="007F1FB6" w:rsidP="007F1FB6">
      <w:pPr>
        <w:rPr>
          <w:rFonts w:ascii="Lato" w:hAnsi="Lato"/>
          <w:sz w:val="4"/>
          <w:szCs w:val="4"/>
        </w:rPr>
      </w:pPr>
    </w:p>
    <w:sectPr w:rsidR="007F1FB6" w:rsidRPr="00173634" w:rsidSect="006B36F6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1FAFF5" w14:textId="77777777" w:rsidR="00DA3D34" w:rsidRDefault="00DA3D34" w:rsidP="006B36F6">
      <w:pPr>
        <w:spacing w:after="0" w:line="240" w:lineRule="auto"/>
      </w:pPr>
      <w:r>
        <w:separator/>
      </w:r>
    </w:p>
  </w:endnote>
  <w:endnote w:type="continuationSeparator" w:id="0">
    <w:p w14:paraId="3777201A" w14:textId="77777777" w:rsidR="00DA3D34" w:rsidRDefault="00DA3D34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6691BF13" w:rsidR="006B36F6" w:rsidRDefault="006B36F6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6B36F6" w:rsidRPr="006B36F6" w:rsidRDefault="007A5B66" w:rsidP="006B36F6">
    <w:pPr>
      <w:pStyle w:val="Footer"/>
      <w:rPr>
        <w:noProof/>
      </w:rPr>
    </w:pPr>
    <w:r>
      <w:rPr>
        <w:color w:val="0070C0"/>
      </w:rPr>
      <w:t>Arm School</w:t>
    </w:r>
    <w:r w:rsidR="006B36F6"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75725E" w14:textId="77777777" w:rsidR="00DA3D34" w:rsidRDefault="00DA3D34" w:rsidP="006B36F6">
      <w:pPr>
        <w:spacing w:after="0" w:line="240" w:lineRule="auto"/>
      </w:pPr>
      <w:r>
        <w:separator/>
      </w:r>
    </w:p>
  </w:footnote>
  <w:footnote w:type="continuationSeparator" w:id="0">
    <w:p w14:paraId="1A35F160" w14:textId="77777777" w:rsidR="00DA3D34" w:rsidRDefault="00DA3D34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E96DBA" w14:textId="55517FD3" w:rsidR="006B36F6" w:rsidRPr="00173634" w:rsidRDefault="007F1FB6" w:rsidP="00173634">
    <w:pPr>
      <w:pStyle w:val="Heading1"/>
      <w:rPr>
        <w:rFonts w:ascii="Lato" w:hAnsi="Lato"/>
        <w:sz w:val="28"/>
        <w:szCs w:val="28"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50221244" wp14:editId="1581F408">
          <wp:simplePos x="0" y="0"/>
          <wp:positionH relativeFrom="margin">
            <wp:align>right</wp:align>
          </wp:positionH>
          <wp:positionV relativeFrom="paragraph">
            <wp:posOffset>-1905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73634">
      <w:rPr>
        <w:rFonts w:ascii="Lato" w:hAnsi="Lato"/>
        <w:sz w:val="28"/>
        <w:szCs w:val="28"/>
      </w:rPr>
      <w:t>Judging Shee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0"/>
  </w:num>
  <w:num w:numId="4">
    <w:abstractNumId w:val="2"/>
  </w:num>
  <w:num w:numId="5">
    <w:abstractNumId w:val="1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zsjAyMTczNjY2MTRW0lEKTi0uzszPAykwrAUAAI8C4CwAAAA="/>
  </w:docVars>
  <w:rsids>
    <w:rsidRoot w:val="00D0274F"/>
    <w:rsid w:val="00010B91"/>
    <w:rsid w:val="00012DC7"/>
    <w:rsid w:val="00045805"/>
    <w:rsid w:val="000751A3"/>
    <w:rsid w:val="0008457D"/>
    <w:rsid w:val="000E633D"/>
    <w:rsid w:val="000E7D3B"/>
    <w:rsid w:val="00173634"/>
    <w:rsid w:val="001900FA"/>
    <w:rsid w:val="001B6107"/>
    <w:rsid w:val="001C7D27"/>
    <w:rsid w:val="001D3E62"/>
    <w:rsid w:val="002027FB"/>
    <w:rsid w:val="002411BD"/>
    <w:rsid w:val="002B41FB"/>
    <w:rsid w:val="002C21F9"/>
    <w:rsid w:val="002C77FD"/>
    <w:rsid w:val="002E70C3"/>
    <w:rsid w:val="002F79FF"/>
    <w:rsid w:val="00303314"/>
    <w:rsid w:val="003268D4"/>
    <w:rsid w:val="00335E3E"/>
    <w:rsid w:val="0038287E"/>
    <w:rsid w:val="00393C71"/>
    <w:rsid w:val="003A5B8A"/>
    <w:rsid w:val="00413A70"/>
    <w:rsid w:val="004375B4"/>
    <w:rsid w:val="00463B37"/>
    <w:rsid w:val="004707BA"/>
    <w:rsid w:val="00476F9A"/>
    <w:rsid w:val="00487A24"/>
    <w:rsid w:val="004A5121"/>
    <w:rsid w:val="004B1490"/>
    <w:rsid w:val="00500BAE"/>
    <w:rsid w:val="0050517C"/>
    <w:rsid w:val="00552A4F"/>
    <w:rsid w:val="005535F1"/>
    <w:rsid w:val="00572F3B"/>
    <w:rsid w:val="0059339C"/>
    <w:rsid w:val="00593DEE"/>
    <w:rsid w:val="005B6398"/>
    <w:rsid w:val="005E7112"/>
    <w:rsid w:val="005F5105"/>
    <w:rsid w:val="00607804"/>
    <w:rsid w:val="00691243"/>
    <w:rsid w:val="006A3263"/>
    <w:rsid w:val="006B36F6"/>
    <w:rsid w:val="006B45A8"/>
    <w:rsid w:val="007267DC"/>
    <w:rsid w:val="007329E7"/>
    <w:rsid w:val="0076387A"/>
    <w:rsid w:val="00780D09"/>
    <w:rsid w:val="007A5B66"/>
    <w:rsid w:val="007E01BA"/>
    <w:rsid w:val="007F1FB6"/>
    <w:rsid w:val="00822C59"/>
    <w:rsid w:val="0082792F"/>
    <w:rsid w:val="008437B2"/>
    <w:rsid w:val="00883B3F"/>
    <w:rsid w:val="008927E9"/>
    <w:rsid w:val="008B0E47"/>
    <w:rsid w:val="008C396B"/>
    <w:rsid w:val="008C6D76"/>
    <w:rsid w:val="008D6549"/>
    <w:rsid w:val="008E0425"/>
    <w:rsid w:val="008E3DF8"/>
    <w:rsid w:val="008F13CC"/>
    <w:rsid w:val="00902753"/>
    <w:rsid w:val="009040B0"/>
    <w:rsid w:val="0090526F"/>
    <w:rsid w:val="009165B4"/>
    <w:rsid w:val="00923F20"/>
    <w:rsid w:val="00953671"/>
    <w:rsid w:val="009C5BB8"/>
    <w:rsid w:val="009D3297"/>
    <w:rsid w:val="009E2854"/>
    <w:rsid w:val="009F1E4A"/>
    <w:rsid w:val="009F3E27"/>
    <w:rsid w:val="00A2607F"/>
    <w:rsid w:val="00A351FC"/>
    <w:rsid w:val="00A510A5"/>
    <w:rsid w:val="00A75B10"/>
    <w:rsid w:val="00B45EB4"/>
    <w:rsid w:val="00B5350E"/>
    <w:rsid w:val="00B66FA5"/>
    <w:rsid w:val="00B9172C"/>
    <w:rsid w:val="00B956C7"/>
    <w:rsid w:val="00BE23C5"/>
    <w:rsid w:val="00C51EA9"/>
    <w:rsid w:val="00C7544E"/>
    <w:rsid w:val="00CB5B01"/>
    <w:rsid w:val="00CE111B"/>
    <w:rsid w:val="00CF0EAE"/>
    <w:rsid w:val="00D0274F"/>
    <w:rsid w:val="00D908E1"/>
    <w:rsid w:val="00DA3D34"/>
    <w:rsid w:val="00E14232"/>
    <w:rsid w:val="00EB0862"/>
    <w:rsid w:val="00EB6CDD"/>
    <w:rsid w:val="00ED35AF"/>
    <w:rsid w:val="00ED3A06"/>
    <w:rsid w:val="00F024EE"/>
    <w:rsid w:val="00F05887"/>
    <w:rsid w:val="00F1388C"/>
    <w:rsid w:val="00F41341"/>
    <w:rsid w:val="00F574FE"/>
    <w:rsid w:val="00F62315"/>
    <w:rsid w:val="00F709DE"/>
    <w:rsid w:val="00F87EB0"/>
    <w:rsid w:val="00F917DF"/>
    <w:rsid w:val="00FA1573"/>
    <w:rsid w:val="00FA5A87"/>
    <w:rsid w:val="00FC07C7"/>
    <w:rsid w:val="00FF64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F1FB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1FB6"/>
    <w:rPr>
      <w:rFonts w:ascii="Segoe UI" w:eastAsiaTheme="minorHAnsi" w:hAnsi="Segoe UI" w:cs="Segoe UI"/>
      <w:sz w:val="18"/>
      <w:szCs w:val="18"/>
      <w:lang w:val="en-GB" w:eastAsia="en-US" w:bidi="ar-SA"/>
    </w:rPr>
  </w:style>
  <w:style w:type="paragraph" w:styleId="Revision">
    <w:name w:val="Revision"/>
    <w:hidden/>
    <w:uiPriority w:val="99"/>
    <w:semiHidden/>
    <w:rsid w:val="00173634"/>
    <w:pPr>
      <w:spacing w:after="0" w:line="240" w:lineRule="auto"/>
    </w:pPr>
    <w:rPr>
      <w:rFonts w:eastAsiaTheme="minorHAnsi"/>
      <w:lang w:val="en-GB"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76A1452A45D24083204DF2B4C4A7E6" ma:contentTypeVersion="13" ma:contentTypeDescription="Create a new document." ma:contentTypeScope="" ma:versionID="c08024027cf7827068fabf369b03915f">
  <xsd:schema xmlns:xsd="http://www.w3.org/2001/XMLSchema" xmlns:xs="http://www.w3.org/2001/XMLSchema" xmlns:p="http://schemas.microsoft.com/office/2006/metadata/properties" xmlns:ns2="5a9ae11f-5862-4a3d-afb3-82d8dd24186c" xmlns:ns3="af6374c5-0034-47f3-9243-18b7b1b8d55b" targetNamespace="http://schemas.microsoft.com/office/2006/metadata/properties" ma:root="true" ma:fieldsID="1a742488dc4ace83ad4f60daf304c16e" ns2:_="" ns3:_="">
    <xsd:import namespace="5a9ae11f-5862-4a3d-afb3-82d8dd24186c"/>
    <xsd:import namespace="af6374c5-0034-47f3-9243-18b7b1b8d55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9ae11f-5862-4a3d-afb3-82d8dd24186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6374c5-0034-47f3-9243-18b7b1b8d55b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49F9D59-4C34-41B0-99B5-F13EBFAC2190}"/>
</file>

<file path=customXml/itemProps2.xml><?xml version="1.0" encoding="utf-8"?>
<ds:datastoreItem xmlns:ds="http://schemas.openxmlformats.org/officeDocument/2006/customXml" ds:itemID="{7A534023-F575-4E52-A8EE-EA0569FB53C3}"/>
</file>

<file path=customXml/itemProps3.xml><?xml version="1.0" encoding="utf-8"?>
<ds:datastoreItem xmlns:ds="http://schemas.openxmlformats.org/officeDocument/2006/customXml" ds:itemID="{3AC6FF18-0E3F-48B9-AD2D-6097A9B23A6D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5</TotalTime>
  <Pages>1</Pages>
  <Words>84</Words>
  <Characters>48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Anon</cp:lastModifiedBy>
  <cp:revision>99</cp:revision>
  <dcterms:created xsi:type="dcterms:W3CDTF">2018-06-05T11:06:00Z</dcterms:created>
  <dcterms:modified xsi:type="dcterms:W3CDTF">2022-03-16T1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676A1452A45D24083204DF2B4C4A7E6</vt:lpwstr>
  </property>
</Properties>
</file>